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C23652" w14:textId="347C65B8" w:rsidR="00534F84" w:rsidRPr="00F6617C" w:rsidRDefault="00000000" w:rsidP="00F6617C">
      <w:pPr>
        <w:pStyle w:val="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header"/>
      <w:bookmarkStart w:id="1" w:name="Xc4d43b7ae2525d3867d0d14a5892d1fb9f50422"/>
      <w:bookmarkStart w:id="2" w:name="content"/>
      <w:bookmarkEnd w:id="0"/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Краткие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рекомендаци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озданию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огласованию</w:t>
      </w:r>
      <w:r w:rsid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br/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медиаматериалов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для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вузов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рофилактике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деологи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ерроризма</w:t>
      </w:r>
      <w:r w:rsid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br/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дей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неонацизма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в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молодежной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реде</w:t>
      </w:r>
    </w:p>
    <w:p w14:paraId="5AB93053" w14:textId="023BE820" w:rsidR="00534F84" w:rsidRPr="00F6617C" w:rsidRDefault="00000000" w:rsidP="00441C6C">
      <w:pPr>
        <w:pStyle w:val="FirstParagraph"/>
        <w:spacing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исполнительное-резюме"/>
      <w:r w:rsidRPr="008B3DB7">
        <w:rPr>
          <w:rFonts w:ascii="Times New Roman" w:hAnsi="Times New Roman" w:cs="Times New Roman"/>
          <w:color w:val="000000" w:themeColor="text1"/>
        </w:rPr>
        <w:t>Настоящ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кумен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даё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ктическу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рамк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чества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материал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уз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учающихс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дминистративно‑управленче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сонала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br/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ессорско‑преподаватель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става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актик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8B3DB7" w:rsidRPr="008B3DB7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онац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дн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правлен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гроз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молодежн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среде</w:t>
      </w:r>
      <w:r w:rsidRPr="008B3DB7">
        <w:rPr>
          <w:rFonts w:ascii="Times New Roman" w:hAnsi="Times New Roman" w:cs="Times New Roman"/>
          <w:color w:val="000000" w:themeColor="text1"/>
        </w:rPr>
        <w:t>.</w:t>
      </w:r>
    </w:p>
    <w:p w14:paraId="381861A3" w14:textId="448082A5" w:rsidR="006354CA" w:rsidRDefault="00000000" w:rsidP="00441C6C">
      <w:pPr>
        <w:pStyle w:val="a0"/>
        <w:spacing w:before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лежи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гласова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ублик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ольк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дновременн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ыполнен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F6617C">
        <w:rPr>
          <w:rFonts w:ascii="Times New Roman" w:hAnsi="Times New Roman" w:cs="Times New Roman"/>
          <w:color w:val="000000" w:themeColor="text1"/>
          <w:lang w:val="ru-RU"/>
        </w:rPr>
        <w:t>шест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словий:</w:t>
      </w:r>
    </w:p>
    <w:p w14:paraId="5D04B6FF" w14:textId="3DC42A14" w:rsidR="006354CA" w:rsidRDefault="00000000" w:rsidP="00441C6C">
      <w:pPr>
        <w:pStyle w:val="a0"/>
        <w:spacing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1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b/>
          <w:bCs/>
          <w:color w:val="000000" w:themeColor="text1"/>
        </w:rPr>
        <w:t>формирует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b/>
          <w:bCs/>
          <w:color w:val="000000" w:themeColor="text1"/>
        </w:rPr>
        <w:t>неприят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а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6354CA">
        <w:rPr>
          <w:rFonts w:ascii="Times New Roman" w:hAnsi="Times New Roman" w:cs="Times New Roman"/>
          <w:color w:val="000000" w:themeColor="text1"/>
          <w:lang w:val="ru-RU"/>
        </w:rPr>
        <w:t>пропагандирует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br/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е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силива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ревожнос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читателей</w:t>
      </w:r>
      <w:r w:rsidRPr="008B3DB7">
        <w:rPr>
          <w:rFonts w:ascii="Times New Roman" w:hAnsi="Times New Roman" w:cs="Times New Roman"/>
          <w:color w:val="000000" w:themeColor="text1"/>
        </w:rPr>
        <w:t>;</w:t>
      </w:r>
    </w:p>
    <w:p w14:paraId="2DCA702F" w14:textId="5AE33BE1" w:rsidR="006354CA" w:rsidRPr="005522E4" w:rsidRDefault="00000000" w:rsidP="00441C6C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2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сключе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материал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лемент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едущ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романтизации</w:t>
      </w:r>
      <w:r w:rsidRPr="008B3DB7">
        <w:rPr>
          <w:rFonts w:ascii="Times New Roman" w:hAnsi="Times New Roman" w:cs="Times New Roman"/>
          <w:color w:val="000000" w:themeColor="text1"/>
        </w:rPr>
        <w:t>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ступник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героизаци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стетизация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романтизац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.);</w:t>
      </w:r>
    </w:p>
    <w:p w14:paraId="3799401C" w14:textId="2B4DC6ED" w:rsidR="00F6617C" w:rsidRPr="00F6617C" w:rsidRDefault="00F6617C" w:rsidP="00441C6C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3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н</w:t>
      </w:r>
      <w:r>
        <w:rPr>
          <w:rFonts w:ascii="Times New Roman" w:hAnsi="Times New Roman" w:cs="Times New Roman"/>
          <w:color w:val="000000" w:themeColor="text1"/>
          <w:lang w:val="ru-RU"/>
        </w:rPr>
        <w:t>едопустим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пирован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изуаль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стети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дика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спользован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знаваем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изуа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д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имволик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акж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юб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шени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пособ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дел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структив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раз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привлекательными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</w:p>
    <w:p w14:paraId="26D84AE3" w14:textId="55A9F2E7" w:rsidR="006354CA" w:rsidRDefault="00F6617C" w:rsidP="00441C6C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4</w:t>
      </w:r>
      <w:r w:rsidR="00000000" w:rsidRPr="008B3DB7">
        <w:rPr>
          <w:rFonts w:ascii="Times New Roman" w:hAnsi="Times New Roman" w:cs="Times New Roman"/>
          <w:color w:val="000000" w:themeColor="text1"/>
        </w:rPr>
        <w:t>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контен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строитс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вокруг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одной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центральной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иде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понятног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целев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действ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аудитори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бе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000000" w:rsidRPr="008B3DB7">
        <w:rPr>
          <w:rFonts w:ascii="Times New Roman" w:hAnsi="Times New Roman" w:cs="Times New Roman"/>
          <w:color w:val="000000" w:themeColor="text1"/>
        </w:rPr>
        <w:t>многосюжетности</w:t>
      </w:r>
      <w:proofErr w:type="spell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эмоциональ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перегрузки;</w:t>
      </w:r>
    </w:p>
    <w:p w14:paraId="4D488C75" w14:textId="5EB58F9F" w:rsidR="006354CA" w:rsidRDefault="00F6617C" w:rsidP="00441C6C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5</w:t>
      </w:r>
      <w:r w:rsidR="00000000" w:rsidRPr="008B3DB7">
        <w:rPr>
          <w:rFonts w:ascii="Times New Roman" w:hAnsi="Times New Roman" w:cs="Times New Roman"/>
          <w:color w:val="000000" w:themeColor="text1"/>
        </w:rPr>
        <w:t>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соблюде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правовая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точнос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8B3DB7">
        <w:rPr>
          <w:rFonts w:ascii="Times New Roman" w:hAnsi="Times New Roman" w:cs="Times New Roman"/>
          <w:color w:val="000000" w:themeColor="text1"/>
          <w:lang w:val="ru-RU"/>
        </w:rPr>
        <w:t>упоминан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сточник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(</w:t>
      </w:r>
      <w:r w:rsidR="006354CA">
        <w:rPr>
          <w:rFonts w:ascii="Times New Roman" w:hAnsi="Times New Roman" w:cs="Times New Roman"/>
          <w:color w:val="000000" w:themeColor="text1"/>
          <w:lang w:val="ru-RU"/>
        </w:rPr>
        <w:t>исследования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официаль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правов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акт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первоисточники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коррект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формулировки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отсутств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запрещён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распростране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нформации)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</w:p>
    <w:p w14:paraId="3632203F" w14:textId="431DD962" w:rsidR="00F6617C" w:rsidRPr="00F6617C" w:rsidRDefault="00F6617C" w:rsidP="00441C6C">
      <w:pPr>
        <w:pStyle w:val="a0"/>
        <w:spacing w:before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6</w:t>
      </w:r>
      <w:r w:rsidR="00000000" w:rsidRPr="008B3DB7">
        <w:rPr>
          <w:rFonts w:ascii="Times New Roman" w:hAnsi="Times New Roman" w:cs="Times New Roman"/>
          <w:color w:val="000000" w:themeColor="text1"/>
        </w:rPr>
        <w:t>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соблюде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авторские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b/>
          <w:bCs/>
          <w:color w:val="000000" w:themeColor="text1"/>
        </w:rPr>
        <w:t>прав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редакцион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стандарт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вуз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(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грамотность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едины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стиль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лиценз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изображения/музыку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упоминан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522E4">
        <w:rPr>
          <w:rFonts w:ascii="Times New Roman" w:hAnsi="Times New Roman" w:cs="Times New Roman"/>
          <w:color w:val="000000" w:themeColor="text1"/>
          <w:lang w:val="ru-RU"/>
        </w:rPr>
        <w:t>авторов</w:t>
      </w:r>
      <w:r w:rsidR="00000000" w:rsidRPr="008B3DB7">
        <w:rPr>
          <w:rFonts w:ascii="Times New Roman" w:hAnsi="Times New Roman" w:cs="Times New Roman"/>
          <w:color w:val="000000" w:themeColor="text1"/>
        </w:rPr>
        <w:t>).</w:t>
      </w:r>
    </w:p>
    <w:p w14:paraId="4B7918E6" w14:textId="103F42AC" w:rsidR="00534F84" w:rsidRPr="00F6617C" w:rsidRDefault="00000000" w:rsidP="00441C6C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4" w:name="нормативная-и-методическая-база"/>
      <w:bookmarkEnd w:id="3"/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Нормативная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методическая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6617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база</w:t>
      </w:r>
    </w:p>
    <w:p w14:paraId="10A5AA4F" w14:textId="4B570975" w:rsidR="00534F84" w:rsidRPr="006354CA" w:rsidRDefault="00000000" w:rsidP="006354CA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Комплексны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ла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тиводейств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оссийс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едер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2024–2028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год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иксиру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ль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ормирован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прият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нов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радицион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оссий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уховно‑нравствен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нностей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акж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даё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бло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дач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фер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разова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формационн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странств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включа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обходимос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полне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фопо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нтитеррористически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ентом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даптированны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лев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удитории).</w:t>
      </w:r>
    </w:p>
    <w:p w14:paraId="3E834E93" w14:textId="4115E489" w:rsidR="00534F84" w:rsidRPr="006354CA" w:rsidRDefault="00000000" w:rsidP="006354CA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мплексн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ла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ям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вяза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яд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дика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олог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структив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вижений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огик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ла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актик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онацизм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ссматриваетс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ас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ще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дач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стойчивост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паганде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т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зволя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ключ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одул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онацистски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рратива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имволик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щу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нтитеррористическу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инейк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пр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блюден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ов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граничен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монстрац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имволи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пре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омантизации).</w:t>
      </w:r>
    </w:p>
    <w:p w14:paraId="4E6A27E1" w14:textId="2A5C5C27" w:rsidR="00534F84" w:rsidRPr="006354CA" w:rsidRDefault="00000000" w:rsidP="006354CA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Ценностна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рамка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акти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крепле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нова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государствен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лити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хране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крепле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радицион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оссий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уховно‑нравствен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нносте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Ука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зиден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№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809)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материал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уз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т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значает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актическ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ен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лже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бы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страшилкой»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вяз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ценности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нормы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безопасное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поведение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социально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одобряемые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действия</w:t>
      </w:r>
      <w:r w:rsidRPr="008B3DB7">
        <w:rPr>
          <w:rFonts w:ascii="Times New Roman" w:hAnsi="Times New Roman" w:cs="Times New Roman"/>
          <w:color w:val="000000" w:themeColor="text1"/>
        </w:rPr>
        <w:t>.</w:t>
      </w:r>
    </w:p>
    <w:p w14:paraId="1F932A88" w14:textId="273094D4" w:rsidR="00CD5206" w:rsidRDefault="00CD5206" w:rsidP="00B1452F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Основ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федераль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закон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полезны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дл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провер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материало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списки</w:t>
      </w:r>
      <w:r w:rsidR="00000000" w:rsidRPr="008B3DB7">
        <w:rPr>
          <w:rFonts w:ascii="Times New Roman" w:hAnsi="Times New Roman" w:cs="Times New Roman"/>
          <w:color w:val="000000" w:themeColor="text1"/>
        </w:rPr>
        <w:t>:</w:t>
      </w:r>
    </w:p>
    <w:p w14:paraId="1F9B927C" w14:textId="7959A8ED" w:rsidR="00B1452F" w:rsidRPr="00B1452F" w:rsidRDefault="00000000" w:rsidP="00CD5206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lastRenderedPageBreak/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№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35‑Ф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тиводейств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зму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принцип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актика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ов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новы).</w:t>
      </w:r>
      <w:r w:rsidRPr="008B3DB7">
        <w:rPr>
          <w:rFonts w:ascii="Times New Roman" w:hAnsi="Times New Roman" w:cs="Times New Roman"/>
          <w:color w:val="000000" w:themeColor="text1"/>
        </w:rPr>
        <w:br/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№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114‑Ф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тиводейств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кстремистс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ятельности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определе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кстремист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атериалов/деятельност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граничения).</w:t>
      </w:r>
    </w:p>
    <w:p w14:paraId="7F01C6AF" w14:textId="34E5155E" w:rsidR="00B1452F" w:rsidRDefault="00B1452F" w:rsidP="00B1452F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Список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террористо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экстремисто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Росфинмониторинга</w:t>
      </w:r>
    </w:p>
    <w:p w14:paraId="529BCCA2" w14:textId="74205119" w:rsidR="00B1452F" w:rsidRDefault="00B1452F" w:rsidP="00B1452F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Список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организаций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признан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Росс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террористическими</w:t>
      </w:r>
    </w:p>
    <w:p w14:paraId="67D98DC8" w14:textId="42CCCDE7" w:rsidR="00B1452F" w:rsidRDefault="00B1452F" w:rsidP="00B1452F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Список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организаций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признан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Росс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экстремистскими</w:t>
      </w:r>
    </w:p>
    <w:p w14:paraId="6F1636EC" w14:textId="00107F1D" w:rsidR="00B1452F" w:rsidRDefault="00B1452F" w:rsidP="00B1452F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Реестр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иностран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агентов</w:t>
      </w:r>
    </w:p>
    <w:p w14:paraId="52244E6D" w14:textId="081E8474" w:rsidR="00B1452F" w:rsidRPr="006354CA" w:rsidRDefault="00B1452F" w:rsidP="00B1452F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Перечен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нежелатель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B1452F">
        <w:rPr>
          <w:rFonts w:ascii="Times New Roman" w:hAnsi="Times New Roman" w:cs="Times New Roman"/>
          <w:color w:val="000000" w:themeColor="text1"/>
          <w:lang w:val="ru-RU"/>
        </w:rPr>
        <w:t>организаций</w:t>
      </w:r>
    </w:p>
    <w:p w14:paraId="70E1E6F7" w14:textId="64FC246C" w:rsidR="00534F84" w:rsidRPr="00CD5206" w:rsidRDefault="00000000" w:rsidP="006354CA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Методическа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нов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цен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коменд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зда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спространени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нтитеррористиче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ента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готовлен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част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ппара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циональн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нтитеррористиче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мите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и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едера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рганов</w:t>
      </w:r>
      <w:r w:rsidR="00CD5206">
        <w:rPr>
          <w:rFonts w:ascii="Times New Roman" w:hAnsi="Times New Roman" w:cs="Times New Roman"/>
          <w:color w:val="000000" w:themeColor="text1"/>
          <w:lang w:val="ru-RU"/>
        </w:rPr>
        <w:br/>
      </w:r>
      <w:r w:rsidRPr="008B3DB7">
        <w:rPr>
          <w:rFonts w:ascii="Times New Roman" w:hAnsi="Times New Roman" w:cs="Times New Roman"/>
          <w:color w:val="000000" w:themeColor="text1"/>
        </w:rPr>
        <w:t>(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спользова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формационно‑пропагандист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роприятиях).</w:t>
      </w:r>
      <w:r w:rsidR="00CD5206">
        <w:rPr>
          <w:rFonts w:ascii="Times New Roman" w:hAnsi="Times New Roman" w:cs="Times New Roman"/>
          <w:color w:val="000000" w:themeColor="text1"/>
          <w:lang w:val="ru-RU"/>
        </w:rPr>
        <w:br/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т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комендация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фиксирова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л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ента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ечен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допустим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ёмов</w:t>
      </w:r>
      <w:r w:rsidR="00CD5206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1AF35788" w14:textId="6313F343" w:rsidR="00534F84" w:rsidRPr="00F55E7D" w:rsidRDefault="00000000" w:rsidP="00F55E7D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X45e26614bbb34620aa7b826923871f1b5e0aad1"/>
      <w:bookmarkEnd w:id="4"/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ематик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рекомендуемые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форматы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даптацией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д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р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F55E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удитории</w:t>
      </w:r>
    </w:p>
    <w:p w14:paraId="6D628E22" w14:textId="514623AD" w:rsidR="00A01D7C" w:rsidRDefault="00A01D7C" w:rsidP="00F55E7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6" w:name="Xca59731e9ffe147c9a1c023537d260bcd66cf49"/>
      <w:r>
        <w:rPr>
          <w:rFonts w:ascii="Times New Roman" w:hAnsi="Times New Roman" w:cs="Times New Roman"/>
          <w:color w:val="000000" w:themeColor="text1"/>
          <w:lang w:val="ru-RU"/>
        </w:rPr>
        <w:t>Медиаматериал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должен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бы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профилактически</w:t>
      </w:r>
      <w:r>
        <w:rPr>
          <w:rFonts w:ascii="Times New Roman" w:hAnsi="Times New Roman" w:cs="Times New Roman"/>
          <w:color w:val="000000" w:themeColor="text1"/>
          <w:lang w:val="ru-RU"/>
        </w:rPr>
        <w:t>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ил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име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чёткую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антитеррористическую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компоненту</w:t>
      </w:r>
      <w:r w:rsidR="00000000" w:rsidRPr="008B3DB7">
        <w:rPr>
          <w:rFonts w:ascii="Times New Roman" w:hAnsi="Times New Roman" w:cs="Times New Roman"/>
          <w:color w:val="000000" w:themeColor="text1"/>
        </w:rPr>
        <w:t>:</w:t>
      </w:r>
    </w:p>
    <w:p w14:paraId="3655A366" w14:textId="65225E45" w:rsidR="00534F84" w:rsidRPr="00F55E7D" w:rsidRDefault="00000000" w:rsidP="00A01D7C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i/>
          <w:iCs/>
          <w:color w:val="000000" w:themeColor="text1"/>
        </w:rPr>
        <w:t>что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важно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понять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как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распознать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риск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что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="00F55E7D" w:rsidRPr="008B3DB7">
        <w:rPr>
          <w:rFonts w:ascii="Times New Roman" w:hAnsi="Times New Roman" w:cs="Times New Roman"/>
          <w:i/>
          <w:iCs/>
          <w:color w:val="000000" w:themeColor="text1"/>
        </w:rPr>
        <w:t>делат</w:t>
      </w:r>
      <w:proofErr w:type="spellEnd"/>
      <w:r w:rsidR="00F55E7D">
        <w:rPr>
          <w:rFonts w:ascii="Times New Roman" w:hAnsi="Times New Roman" w:cs="Times New Roman"/>
          <w:i/>
          <w:iCs/>
          <w:color w:val="000000" w:themeColor="text1"/>
          <w:lang w:val="ru-RU"/>
        </w:rPr>
        <w:t>ь</w:t>
      </w:r>
      <w:r w:rsidR="002E6E75">
        <w:rPr>
          <w:rFonts w:ascii="Times New Roman" w:hAnsi="Times New Roman" w:cs="Times New Roman"/>
          <w:i/>
          <w:iCs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→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куда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обратиться</w:t>
      </w:r>
    </w:p>
    <w:p w14:paraId="4BCC9266" w14:textId="5771CD06" w:rsidR="00F55E7D" w:rsidRPr="00715402" w:rsidRDefault="00000000" w:rsidP="00F55E7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</w:rPr>
        <w:t>Рекомендуем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</w:rPr>
        <w:t>бло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</w:rPr>
        <w:t>тем</w:t>
      </w:r>
      <w:r w:rsidR="00E45609" w:rsidRPr="00715402">
        <w:rPr>
          <w:rFonts w:ascii="Times New Roman" w:hAnsi="Times New Roman" w:cs="Times New Roman"/>
          <w:color w:val="000000" w:themeColor="text1"/>
          <w:lang w:val="ru-RU"/>
        </w:rPr>
        <w:t>:</w:t>
      </w:r>
    </w:p>
    <w:p w14:paraId="65962CAF" w14:textId="59E264A1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1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Антитеррористическо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ировоззрен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ражданск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тветственность: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олидарнос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борьб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змом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еприят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асилия.</w:t>
      </w:r>
    </w:p>
    <w:p w14:paraId="3CE3ABE4" w14:textId="74988329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2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оциальн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нженер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хни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ербов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цифров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ред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(н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уровн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спознаван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изнако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авил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безопасности).</w:t>
      </w:r>
    </w:p>
    <w:p w14:paraId="70AD7374" w14:textId="2A810D73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3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авов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рамотность: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тветственнос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з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участие/содейств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стическ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еятельности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запрет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спространен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экстремистски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атериалов.</w:t>
      </w:r>
    </w:p>
    <w:p w14:paraId="468A3765" w14:textId="6C8924C5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4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Алгорит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рректног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еагирован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ризисны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итуац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(чт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елать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уд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бращаться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писан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нкрет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шагов).</w:t>
      </w:r>
    </w:p>
    <w:p w14:paraId="149FADE1" w14:textId="7D67ABF5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4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Цифров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игиена: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proofErr w:type="spellStart"/>
      <w:r w:rsidRPr="00715402">
        <w:rPr>
          <w:rFonts w:ascii="Times New Roman" w:hAnsi="Times New Roman" w:cs="Times New Roman"/>
          <w:color w:val="000000" w:themeColor="text1"/>
          <w:lang w:val="ru-RU"/>
        </w:rPr>
        <w:t>медиабезопасность</w:t>
      </w:r>
      <w:proofErr w:type="spellEnd"/>
      <w:r w:rsidRPr="00715402">
        <w:rPr>
          <w:rFonts w:ascii="Times New Roman" w:hAnsi="Times New Roman" w:cs="Times New Roman"/>
          <w:color w:val="000000" w:themeColor="text1"/>
          <w:lang w:val="ru-RU"/>
        </w:rPr>
        <w:t>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тветственнос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ети.</w:t>
      </w:r>
    </w:p>
    <w:p w14:paraId="4CDE4D6E" w14:textId="19C46116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5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офилактик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еонацизм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олодежн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реде:</w:t>
      </w:r>
    </w:p>
    <w:p w14:paraId="074D53C0" w14:textId="771ED00A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—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скрыт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еступн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ущности</w:t>
      </w:r>
    </w:p>
    <w:p w14:paraId="3C92979C" w14:textId="1D3C8A2B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—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авов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тветственность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з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опаганду/публичную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емонстрацию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ацистск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имволи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имволики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ходн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тепен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мешения;</w:t>
      </w:r>
    </w:p>
    <w:p w14:paraId="48E39AFD" w14:textId="15588888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—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рректна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одач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стор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атериал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(без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емонстрац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имволи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ублично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едиапространстве;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еобходимост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—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ольк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закрыто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бразовательно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нтур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юридическ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экспертизой).</w:t>
      </w:r>
    </w:p>
    <w:p w14:paraId="2C7FB49E" w14:textId="677987E6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6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стор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борьб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змом: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нтент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ероя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ТО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оен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руги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ероя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фер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отиводейств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зму.</w:t>
      </w:r>
    </w:p>
    <w:p w14:paraId="64237C25" w14:textId="7CB82D98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7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звенчиван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ифо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матик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еонацизм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зма.</w:t>
      </w:r>
    </w:p>
    <w:p w14:paraId="05E13E28" w14:textId="372B5292" w:rsidR="00715402" w:rsidRPr="00715402" w:rsidRDefault="00715402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lastRenderedPageBreak/>
        <w:t>8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етодическ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екомендац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бот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Комплексны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ланом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отиводейств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идеолог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терроризм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оссийск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Федераци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н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2024–2028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год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дл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административно-управленческог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ерсонала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бразователь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рганизаций.</w:t>
      </w:r>
    </w:p>
    <w:p w14:paraId="29869751" w14:textId="366CE130" w:rsidR="00715402" w:rsidRPr="00715402" w:rsidRDefault="00715402" w:rsidP="00715402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715402">
        <w:rPr>
          <w:rFonts w:ascii="Times New Roman" w:hAnsi="Times New Roman" w:cs="Times New Roman"/>
          <w:color w:val="000000" w:themeColor="text1"/>
          <w:lang w:val="ru-RU"/>
        </w:rPr>
        <w:t>9)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Лучш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актик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в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фер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рофилактической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работы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с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обучающимис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п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формированию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антитеррористическог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715402">
        <w:rPr>
          <w:rFonts w:ascii="Times New Roman" w:hAnsi="Times New Roman" w:cs="Times New Roman"/>
          <w:color w:val="000000" w:themeColor="text1"/>
          <w:lang w:val="ru-RU"/>
        </w:rPr>
        <w:t>мировоззрения.</w:t>
      </w:r>
    </w:p>
    <w:p w14:paraId="05CACA03" w14:textId="63E96803" w:rsidR="00534F84" w:rsidRPr="00823B5F" w:rsidRDefault="00000000" w:rsidP="00823B5F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7" w:name="рекомендуемые-форматы"/>
      <w:bookmarkEnd w:id="6"/>
      <w:r w:rsidRPr="00823B5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Рекомендуемые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823B5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форматы</w:t>
      </w:r>
    </w:p>
    <w:p w14:paraId="4FB49261" w14:textId="68306D15" w:rsidR="00534F84" w:rsidRPr="00FD20E3" w:rsidRDefault="00000000" w:rsidP="00715402">
      <w:pPr>
        <w:pStyle w:val="FirstParagraph"/>
        <w:spacing w:before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Выбор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орма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лже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ледов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вычка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потребле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удитор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нал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спространения</w:t>
      </w:r>
      <w:r w:rsidR="00FD20E3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85763E8" w14:textId="681FAB04" w:rsidR="000E5F52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Коротк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производственные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ормат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массово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спространение):</w:t>
      </w:r>
    </w:p>
    <w:p w14:paraId="2880F3CA" w14:textId="38F62207" w:rsidR="000E5F52" w:rsidRPr="000E5F52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рточки/инфографик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1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зис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1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рточка);</w:t>
      </w:r>
    </w:p>
    <w:p w14:paraId="52AAB876" w14:textId="4BFEDD01" w:rsidR="000E5F52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ертикально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идео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,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рекомендуетс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коротки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форматы</w:t>
      </w:r>
      <w:r w:rsidRPr="008B3DB7">
        <w:rPr>
          <w:rFonts w:ascii="Times New Roman" w:hAnsi="Times New Roman" w:cs="Times New Roman"/>
          <w:color w:val="000000" w:themeColor="text1"/>
        </w:rPr>
        <w:t>;</w:t>
      </w:r>
    </w:p>
    <w:p w14:paraId="32E67A3F" w14:textId="2C5BA78D" w:rsidR="000E5F52" w:rsidRPr="000E5F52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горизонтальные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ролики</w:t>
      </w:r>
      <w:r w:rsidRPr="008B3DB7">
        <w:rPr>
          <w:rFonts w:ascii="Times New Roman" w:hAnsi="Times New Roman" w:cs="Times New Roman"/>
          <w:color w:val="000000" w:themeColor="text1"/>
        </w:rPr>
        <w:t>;</w:t>
      </w:r>
    </w:p>
    <w:p w14:paraId="74C1C68C" w14:textId="6B88BF96" w:rsidR="000E5F52" w:rsidRPr="000E5F52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публикация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«вопрос–ответ»);</w:t>
      </w:r>
    </w:p>
    <w:p w14:paraId="5D608368" w14:textId="27B4F68C" w:rsidR="00534F84" w:rsidRPr="00441C6C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амятк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чт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лать/куд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ратиться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</w:t>
      </w:r>
      <w:r w:rsidR="00715402">
        <w:rPr>
          <w:rFonts w:ascii="Times New Roman" w:hAnsi="Times New Roman" w:cs="Times New Roman"/>
          <w:color w:val="000000" w:themeColor="text1"/>
          <w:lang w:val="ru-RU"/>
        </w:rPr>
        <w:t>контакт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фициаль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налы</w:t>
      </w:r>
      <w:r w:rsidR="00715402">
        <w:rPr>
          <w:rFonts w:ascii="Times New Roman" w:hAnsi="Times New Roman" w:cs="Times New Roman"/>
          <w:color w:val="000000" w:themeColor="text1"/>
          <w:lang w:val="ru-RU"/>
        </w:rPr>
        <w:t>/источники</w:t>
      </w:r>
      <w:r w:rsidRPr="008B3DB7">
        <w:rPr>
          <w:rFonts w:ascii="Times New Roman" w:hAnsi="Times New Roman" w:cs="Times New Roman"/>
          <w:color w:val="000000" w:themeColor="text1"/>
        </w:rPr>
        <w:t>).</w:t>
      </w:r>
    </w:p>
    <w:p w14:paraId="763A62C5" w14:textId="39CA0EC6" w:rsidR="00441C6C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стать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д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5000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символов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;</w:t>
      </w:r>
    </w:p>
    <w:p w14:paraId="53C9597B" w14:textId="0089C2A3" w:rsidR="00441C6C" w:rsidRPr="00441C6C" w:rsidRDefault="00441C6C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8B3DB7">
        <w:rPr>
          <w:rFonts w:ascii="Times New Roman" w:hAnsi="Times New Roman" w:cs="Times New Roman"/>
          <w:color w:val="000000" w:themeColor="text1"/>
        </w:rPr>
        <w:t>разбор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примеров;</w:t>
      </w:r>
    </w:p>
    <w:p w14:paraId="625FE67B" w14:textId="782636E9" w:rsidR="00441C6C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пис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екции/интервью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кспертам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юристами/психологами</w:t>
      </w:r>
      <w:r w:rsidR="00441C6C">
        <w:rPr>
          <w:rFonts w:ascii="Times New Roman" w:hAnsi="Times New Roman" w:cs="Times New Roman"/>
          <w:color w:val="000000" w:themeColor="text1"/>
          <w:lang w:val="ru-RU"/>
        </w:rPr>
        <w:t>/историками</w:t>
      </w:r>
      <w:r w:rsidRPr="008B3DB7">
        <w:rPr>
          <w:rFonts w:ascii="Times New Roman" w:hAnsi="Times New Roman" w:cs="Times New Roman"/>
          <w:color w:val="000000" w:themeColor="text1"/>
        </w:rPr>
        <w:t>)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</w:p>
    <w:p w14:paraId="08A6C3AB" w14:textId="526145C1" w:rsidR="00441C6C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кас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20–30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инут)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ктическим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илам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безопасности;</w:t>
      </w:r>
    </w:p>
    <w:p w14:paraId="5A9E0366" w14:textId="2CF43C87" w:rsidR="00534F84" w:rsidRPr="00441C6C" w:rsidRDefault="00000000" w:rsidP="00715402">
      <w:pPr>
        <w:pStyle w:val="a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тодическ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комендации/сценар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нят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уратор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асов.</w:t>
      </w:r>
    </w:p>
    <w:p w14:paraId="3C79B70E" w14:textId="17C9E37A" w:rsidR="00534F84" w:rsidRPr="00715402" w:rsidRDefault="00000000" w:rsidP="00715402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8" w:name="адаптация-по-трём-целевым-аудиториям"/>
      <w:bookmarkEnd w:id="7"/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даптация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рём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целевым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удиториям</w:t>
      </w:r>
    </w:p>
    <w:p w14:paraId="3F32DC43" w14:textId="21543D07" w:rsidR="00715402" w:rsidRDefault="00000000" w:rsidP="00715402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тудент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18–25)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язы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понятн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ротко»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ценар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чт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лать»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вы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грамотност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</w:t>
      </w:r>
      <w:proofErr w:type="spellStart"/>
      <w:r w:rsidRPr="008B3DB7">
        <w:rPr>
          <w:rFonts w:ascii="Times New Roman" w:hAnsi="Times New Roman" w:cs="Times New Roman"/>
          <w:color w:val="000000" w:themeColor="text1"/>
        </w:rPr>
        <w:t>антиромантизация</w:t>
      </w:r>
      <w:proofErr w:type="spellEnd"/>
      <w:r w:rsidRPr="008B3DB7">
        <w:rPr>
          <w:rFonts w:ascii="Times New Roman" w:hAnsi="Times New Roman" w:cs="Times New Roman"/>
          <w:color w:val="000000" w:themeColor="text1"/>
        </w:rPr>
        <w:t>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сил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тка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ишн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тале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ступнике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пустим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терактив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ормат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част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туденчески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центр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жёст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дактур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кспертизе.</w:t>
      </w:r>
    </w:p>
    <w:p w14:paraId="70D4E09B" w14:textId="03DFA71D" w:rsidR="00534F84" w:rsidRPr="00715402" w:rsidRDefault="00000000" w:rsidP="00715402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дминистративно‑управленче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сонала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пор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правляемос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цесс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ис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гламент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ек‑лист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ммуникацион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ценари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ребова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юридичес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ычитке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мплаенс‑правк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нал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гласова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змерен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ффективност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охваты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ональность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посты).</w:t>
      </w:r>
    </w:p>
    <w:p w14:paraId="31B99B09" w14:textId="2392A98A" w:rsidR="00534F84" w:rsidRDefault="00000000" w:rsidP="00715402">
      <w:pPr>
        <w:pStyle w:val="a0"/>
        <w:spacing w:before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фессорско‑преподавательск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става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кцен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тодик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рректн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сужд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лож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м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нятиях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пусти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героизаци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щищ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сональ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анн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частник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ейс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спользова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еди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повод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зговора»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контен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д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тчёта»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1"/>
        <w:gridCol w:w="3313"/>
        <w:gridCol w:w="1821"/>
        <w:gridCol w:w="1974"/>
      </w:tblGrid>
      <w:tr w:rsidR="00E32157" w:rsidRPr="00E32157" w14:paraId="3FDFA9B4" w14:textId="77777777" w:rsidTr="00D5617B">
        <w:trPr>
          <w:tblHeader/>
          <w:tblCellSpacing w:w="15" w:type="dxa"/>
        </w:trPr>
        <w:tc>
          <w:tcPr>
            <w:tcW w:w="2278" w:type="dxa"/>
            <w:vAlign w:val="center"/>
            <w:hideMark/>
          </w:tcPr>
          <w:p w14:paraId="47E2EE3D" w14:textId="374E1811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lastRenderedPageBreak/>
              <w:t>Тематический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блок</w:t>
            </w:r>
          </w:p>
        </w:tc>
        <w:tc>
          <w:tcPr>
            <w:tcW w:w="3651" w:type="dxa"/>
            <w:vAlign w:val="center"/>
            <w:hideMark/>
          </w:tcPr>
          <w:p w14:paraId="67DA6BE8" w14:textId="7C2D1D6F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Основны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мысловы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акценты</w:t>
            </w:r>
          </w:p>
        </w:tc>
        <w:tc>
          <w:tcPr>
            <w:tcW w:w="0" w:type="auto"/>
            <w:vAlign w:val="center"/>
            <w:hideMark/>
          </w:tcPr>
          <w:p w14:paraId="416A83A4" w14:textId="4D8BD75B" w:rsidR="00E32157" w:rsidRPr="00E32157" w:rsidRDefault="002E6E75" w:rsidP="00FD6E08">
            <w:pPr>
              <w:pStyle w:val="a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Примерные </w:t>
            </w:r>
            <w:r w:rsidR="00E32157"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форматы</w:t>
            </w:r>
          </w:p>
        </w:tc>
        <w:tc>
          <w:tcPr>
            <w:tcW w:w="0" w:type="auto"/>
            <w:vAlign w:val="center"/>
            <w:hideMark/>
          </w:tcPr>
          <w:p w14:paraId="2E48F4AF" w14:textId="6CDF772A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Целева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аудитория</w:t>
            </w:r>
          </w:p>
        </w:tc>
      </w:tr>
      <w:tr w:rsidR="00E32157" w:rsidRPr="00E32157" w14:paraId="208F3E8F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027E26DA" w14:textId="3DBFBBFF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Формировани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антитеррористического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мировоззрения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br/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гражданской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ответственности</w:t>
            </w:r>
          </w:p>
        </w:tc>
        <w:tc>
          <w:tcPr>
            <w:tcW w:w="3651" w:type="dxa"/>
            <w:vAlign w:val="center"/>
            <w:hideMark/>
          </w:tcPr>
          <w:p w14:paraId="3CA51F1C" w14:textId="5B24759D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олидарност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ществ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борьб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терроризмом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еприят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деолог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асилия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ол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гражданск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тветственности</w:t>
            </w:r>
          </w:p>
        </w:tc>
        <w:tc>
          <w:tcPr>
            <w:tcW w:w="0" w:type="auto"/>
            <w:vAlign w:val="center"/>
            <w:hideMark/>
          </w:tcPr>
          <w:p w14:paraId="25A74B92" w14:textId="25A141B7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оциаль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ролик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лакаты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color w:val="000000" w:themeColor="text1"/>
                <w:lang w:val="ru-RU"/>
              </w:rPr>
              <w:t>истории</w:t>
            </w:r>
          </w:p>
        </w:tc>
        <w:tc>
          <w:tcPr>
            <w:tcW w:w="0" w:type="auto"/>
            <w:vAlign w:val="center"/>
            <w:hideMark/>
          </w:tcPr>
          <w:p w14:paraId="1E0AD4B7" w14:textId="06C97FBB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узов</w:t>
            </w:r>
          </w:p>
        </w:tc>
      </w:tr>
      <w:tr w:rsidR="00E32157" w:rsidRPr="00E32157" w14:paraId="2B9CF29C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325FB1C4" w14:textId="25FF69A3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оциальна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нженери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вербовка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цифровой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реде</w:t>
            </w:r>
          </w:p>
        </w:tc>
        <w:tc>
          <w:tcPr>
            <w:tcW w:w="3651" w:type="dxa"/>
            <w:vAlign w:val="center"/>
            <w:hideMark/>
          </w:tcPr>
          <w:p w14:paraId="1C33806D" w14:textId="427BA3B5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изнак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ербовк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анипуляц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через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эмоц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чувство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есправедливост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авил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безопасного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ведени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ети</w:t>
            </w:r>
          </w:p>
        </w:tc>
        <w:tc>
          <w:tcPr>
            <w:tcW w:w="0" w:type="auto"/>
            <w:vAlign w:val="center"/>
            <w:hideMark/>
          </w:tcPr>
          <w:p w14:paraId="7ED28F5D" w14:textId="5B8B8E96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орот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«признак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ербовки»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фографика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ейс-разборы</w:t>
            </w:r>
          </w:p>
        </w:tc>
        <w:tc>
          <w:tcPr>
            <w:tcW w:w="0" w:type="auto"/>
            <w:vAlign w:val="center"/>
            <w:hideMark/>
          </w:tcPr>
          <w:p w14:paraId="6ED2E4B5" w14:textId="13D78220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узов</w:t>
            </w:r>
          </w:p>
        </w:tc>
      </w:tr>
      <w:tr w:rsidR="00E32157" w:rsidRPr="00E32157" w14:paraId="75C7EB87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3F141214" w14:textId="38E4B00E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авова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грамотность</w:t>
            </w:r>
          </w:p>
        </w:tc>
        <w:tc>
          <w:tcPr>
            <w:tcW w:w="3651" w:type="dxa"/>
            <w:vAlign w:val="center"/>
            <w:hideMark/>
          </w:tcPr>
          <w:p w14:paraId="00066714" w14:textId="298A953B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тветственност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участ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одейств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террористическ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деятельност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тветственност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спространен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экстремистски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атериалов</w:t>
            </w:r>
          </w:p>
        </w:tc>
        <w:tc>
          <w:tcPr>
            <w:tcW w:w="0" w:type="auto"/>
            <w:vAlign w:val="center"/>
            <w:hideMark/>
          </w:tcPr>
          <w:p w14:paraId="10AD2DA1" w14:textId="4E961B9C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фографика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эксперт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ролик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налитичес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убликации</w:t>
            </w:r>
          </w:p>
        </w:tc>
        <w:tc>
          <w:tcPr>
            <w:tcW w:w="0" w:type="auto"/>
            <w:vAlign w:val="center"/>
            <w:hideMark/>
          </w:tcPr>
          <w:p w14:paraId="5EBC3847" w14:textId="02E375F0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еподаватели</w:t>
            </w:r>
          </w:p>
        </w:tc>
      </w:tr>
      <w:tr w:rsidR="00E32157" w:rsidRPr="00E32157" w14:paraId="26BDAFC0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11A38BB6" w14:textId="2CF868D1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Алгоритмы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реагирования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br/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на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кризисны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итуации</w:t>
            </w:r>
          </w:p>
        </w:tc>
        <w:tc>
          <w:tcPr>
            <w:tcW w:w="3651" w:type="dxa"/>
            <w:vAlign w:val="center"/>
            <w:hideMark/>
          </w:tcPr>
          <w:p w14:paraId="4A338DB9" w14:textId="282280A3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действи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наружен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дозрительны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едметов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рядок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формировани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лужб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безопасност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лгоритмы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ведени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разовательн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рганизации</w:t>
            </w:r>
          </w:p>
        </w:tc>
        <w:tc>
          <w:tcPr>
            <w:tcW w:w="0" w:type="auto"/>
            <w:vAlign w:val="center"/>
            <w:hideMark/>
          </w:tcPr>
          <w:p w14:paraId="36D0CC6C" w14:textId="7EBE1F2E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-алгоритмы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фографика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ролики</w:t>
            </w:r>
          </w:p>
        </w:tc>
        <w:tc>
          <w:tcPr>
            <w:tcW w:w="0" w:type="auto"/>
            <w:vAlign w:val="center"/>
            <w:hideMark/>
          </w:tcPr>
          <w:p w14:paraId="033F1963" w14:textId="6B197454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отрудник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узов</w:t>
            </w:r>
          </w:p>
        </w:tc>
      </w:tr>
      <w:tr w:rsidR="00E32157" w:rsidRPr="00E32157" w14:paraId="25DB2D42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560C28DA" w14:textId="50CAA05D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Цифрова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гигиена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br/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proofErr w:type="spellStart"/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медиабезопасность</w:t>
            </w:r>
            <w:proofErr w:type="spellEnd"/>
          </w:p>
        </w:tc>
        <w:tc>
          <w:tcPr>
            <w:tcW w:w="3651" w:type="dxa"/>
            <w:vAlign w:val="center"/>
            <w:hideMark/>
          </w:tcPr>
          <w:p w14:paraId="2B880458" w14:textId="51EA0267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ритическо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осприят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формаци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тветственност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спространен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онтента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щит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ерсональны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данных</w:t>
            </w:r>
          </w:p>
        </w:tc>
        <w:tc>
          <w:tcPr>
            <w:tcW w:w="0" w:type="auto"/>
            <w:vAlign w:val="center"/>
            <w:hideMark/>
          </w:tcPr>
          <w:p w14:paraId="1C1B72F2" w14:textId="2A3ACB70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орот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дкасты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разователь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убликации</w:t>
            </w:r>
          </w:p>
        </w:tc>
        <w:tc>
          <w:tcPr>
            <w:tcW w:w="0" w:type="auto"/>
            <w:vAlign w:val="center"/>
            <w:hideMark/>
          </w:tcPr>
          <w:p w14:paraId="6415729F" w14:textId="5F4711BB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узов</w:t>
            </w:r>
          </w:p>
        </w:tc>
      </w:tr>
      <w:tr w:rsidR="00E32157" w:rsidRPr="00E32157" w14:paraId="2EA36E8A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6463FB3D" w14:textId="2DEE6D8C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офилактика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неонацизма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br/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молодежной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реде</w:t>
            </w:r>
          </w:p>
        </w:tc>
        <w:tc>
          <w:tcPr>
            <w:tcW w:w="3651" w:type="dxa"/>
            <w:vAlign w:val="center"/>
            <w:hideMark/>
          </w:tcPr>
          <w:p w14:paraId="6AAA5130" w14:textId="186A8ED6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скрыт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еступн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ущност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еонацизма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авова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тветственность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опаганду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демонстрацию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ацистск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имволики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сторически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онтекст</w:t>
            </w:r>
          </w:p>
        </w:tc>
        <w:tc>
          <w:tcPr>
            <w:tcW w:w="0" w:type="auto"/>
            <w:vAlign w:val="center"/>
            <w:hideMark/>
          </w:tcPr>
          <w:p w14:paraId="22F98C36" w14:textId="28E36768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налитичес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убликаци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разователь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дискуссион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атериалы</w:t>
            </w:r>
          </w:p>
        </w:tc>
        <w:tc>
          <w:tcPr>
            <w:tcW w:w="0" w:type="auto"/>
            <w:vAlign w:val="center"/>
            <w:hideMark/>
          </w:tcPr>
          <w:p w14:paraId="5A84AB10" w14:textId="0270241D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узов</w:t>
            </w:r>
          </w:p>
        </w:tc>
      </w:tr>
      <w:tr w:rsidR="00E32157" w:rsidRPr="00E32157" w14:paraId="354EA1DA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4ED462EC" w14:textId="17E47201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lastRenderedPageBreak/>
              <w:t>Развенчивани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мифов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о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терроризме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br/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неонацизме</w:t>
            </w:r>
          </w:p>
        </w:tc>
        <w:tc>
          <w:tcPr>
            <w:tcW w:w="3651" w:type="dxa"/>
            <w:vAlign w:val="center"/>
            <w:hideMark/>
          </w:tcPr>
          <w:p w14:paraId="44E3D9D1" w14:textId="655A1016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зоблачен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опагандистски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арративов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нализ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анипуляци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сторие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деологией</w:t>
            </w:r>
          </w:p>
        </w:tc>
        <w:tc>
          <w:tcPr>
            <w:tcW w:w="0" w:type="auto"/>
            <w:vAlign w:val="center"/>
            <w:hideMark/>
          </w:tcPr>
          <w:p w14:paraId="7427F7D8" w14:textId="2C4131A9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арточк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«миф/факт»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идеоролики-разборы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налитичес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татьи</w:t>
            </w:r>
          </w:p>
        </w:tc>
        <w:tc>
          <w:tcPr>
            <w:tcW w:w="0" w:type="auto"/>
            <w:vAlign w:val="center"/>
            <w:hideMark/>
          </w:tcPr>
          <w:p w14:paraId="3C5C2044" w14:textId="77777777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обучающиеся</w:t>
            </w:r>
          </w:p>
        </w:tc>
      </w:tr>
      <w:tr w:rsidR="00E32157" w:rsidRPr="00E32157" w14:paraId="63919A9D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24A3F72C" w14:textId="3F442F35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Методическо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опровождени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реализаци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Комплексного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лана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отиводействи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деологи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терроризма</w:t>
            </w:r>
          </w:p>
        </w:tc>
        <w:tc>
          <w:tcPr>
            <w:tcW w:w="3651" w:type="dxa"/>
            <w:vAlign w:val="center"/>
            <w:hideMark/>
          </w:tcPr>
          <w:p w14:paraId="414E17B2" w14:textId="0801690C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зъяснен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задач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направлени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офилактическо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аботы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екомендац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о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еализации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ероприятий</w:t>
            </w:r>
          </w:p>
        </w:tc>
        <w:tc>
          <w:tcPr>
            <w:tcW w:w="0" w:type="auto"/>
            <w:vAlign w:val="center"/>
            <w:hideMark/>
          </w:tcPr>
          <w:p w14:paraId="6BEFD0CB" w14:textId="5AA61A7F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етодическ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тать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ебинары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экспертны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омментарии</w:t>
            </w:r>
          </w:p>
        </w:tc>
        <w:tc>
          <w:tcPr>
            <w:tcW w:w="0" w:type="auto"/>
            <w:vAlign w:val="center"/>
            <w:hideMark/>
          </w:tcPr>
          <w:p w14:paraId="6A29E05F" w14:textId="66395EF0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административно-управленческий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ерсонал</w:t>
            </w:r>
          </w:p>
        </w:tc>
      </w:tr>
      <w:tr w:rsidR="00E32157" w:rsidRPr="00E32157" w14:paraId="0A731D1F" w14:textId="77777777" w:rsidTr="00D5617B">
        <w:trPr>
          <w:tblCellSpacing w:w="15" w:type="dxa"/>
        </w:trPr>
        <w:tc>
          <w:tcPr>
            <w:tcW w:w="2278" w:type="dxa"/>
            <w:vAlign w:val="center"/>
            <w:hideMark/>
          </w:tcPr>
          <w:p w14:paraId="63E56DC6" w14:textId="6E74353D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Лучши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актик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офилактической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работы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сфере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противодействия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идеологии</w:t>
            </w:r>
            <w:r w:rsidR="002E6E75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b/>
                <w:bCs/>
                <w:color w:val="000000" w:themeColor="text1"/>
                <w:lang w:val="ru-RU"/>
              </w:rPr>
              <w:t>терроризма</w:t>
            </w:r>
          </w:p>
        </w:tc>
        <w:tc>
          <w:tcPr>
            <w:tcW w:w="3651" w:type="dxa"/>
            <w:vAlign w:val="center"/>
            <w:hideMark/>
          </w:tcPr>
          <w:p w14:paraId="73B11E9E" w14:textId="766C9243" w:rsidR="00E32157" w:rsidRPr="00E32157" w:rsidRDefault="00E32157" w:rsidP="00FD6E08">
            <w:pPr>
              <w:pStyle w:val="a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кейсы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успешны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оектов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участи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студентов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профилактике;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межвузовское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взаимодействие</w:t>
            </w:r>
          </w:p>
        </w:tc>
        <w:tc>
          <w:tcPr>
            <w:tcW w:w="0" w:type="auto"/>
            <w:vAlign w:val="center"/>
            <w:hideMark/>
          </w:tcPr>
          <w:p w14:paraId="6CF07D7F" w14:textId="43394E78" w:rsidR="00E32157" w:rsidRPr="00E32157" w:rsidRDefault="00E32157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интервью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E32157">
              <w:rPr>
                <w:rFonts w:ascii="Times New Roman" w:hAnsi="Times New Roman" w:cs="Times New Roman"/>
                <w:color w:val="000000" w:themeColor="text1"/>
                <w:lang w:val="ru-RU"/>
              </w:rPr>
              <w:t>репортажи,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color w:val="000000" w:themeColor="text1"/>
                <w:lang w:val="ru-RU"/>
              </w:rPr>
              <w:t>итоги/тезисы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color w:val="000000" w:themeColor="text1"/>
                <w:lang w:val="ru-RU"/>
              </w:rPr>
              <w:t>очных</w:t>
            </w:r>
            <w:r w:rsidR="002E6E7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="00D5617B">
              <w:rPr>
                <w:rFonts w:ascii="Times New Roman" w:hAnsi="Times New Roman" w:cs="Times New Roman"/>
                <w:color w:val="000000" w:themeColor="text1"/>
                <w:lang w:val="ru-RU"/>
              </w:rPr>
              <w:t>мероприятий</w:t>
            </w:r>
          </w:p>
        </w:tc>
        <w:tc>
          <w:tcPr>
            <w:tcW w:w="0" w:type="auto"/>
            <w:vAlign w:val="center"/>
            <w:hideMark/>
          </w:tcPr>
          <w:p w14:paraId="610B52C4" w14:textId="15CBDCFA" w:rsidR="00E32157" w:rsidRPr="00E32157" w:rsidRDefault="00D5617B" w:rsidP="00FD6E08">
            <w:pPr>
              <w:pStyle w:val="a0"/>
              <w:ind w:firstLine="30"/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ru-RU"/>
              </w:rPr>
              <w:t>все</w:t>
            </w:r>
          </w:p>
        </w:tc>
      </w:tr>
    </w:tbl>
    <w:p w14:paraId="387D845B" w14:textId="71D6CC96" w:rsidR="00534F84" w:rsidRPr="00715402" w:rsidRDefault="00000000" w:rsidP="00715402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9" w:name="X9f1160a0a38a03809fa67124bd83c23e1ed0f5e"/>
      <w:bookmarkEnd w:id="5"/>
      <w:bookmarkEnd w:id="8"/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Критери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чек‑лист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быстрой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154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роверки</w:t>
      </w:r>
    </w:p>
    <w:p w14:paraId="424B79F7" w14:textId="05D6D317" w:rsidR="00534F84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Критер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иж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дназначе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:</w:t>
      </w:r>
      <w:r w:rsidRPr="008B3DB7">
        <w:rPr>
          <w:rFonts w:ascii="Times New Roman" w:hAnsi="Times New Roman" w:cs="Times New Roman"/>
          <w:color w:val="000000" w:themeColor="text1"/>
        </w:rPr>
        <w:br/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амо</w:t>
      </w:r>
      <w:r w:rsidR="00941864">
        <w:rPr>
          <w:rFonts w:ascii="Times New Roman" w:hAnsi="Times New Roman" w:cs="Times New Roman"/>
          <w:color w:val="000000" w:themeColor="text1"/>
          <w:lang w:val="ru-RU"/>
        </w:rPr>
        <w:t>проверк</w:t>
      </w:r>
      <w:r w:rsidR="00C10CEF">
        <w:rPr>
          <w:rFonts w:ascii="Times New Roman" w:hAnsi="Times New Roman" w:cs="Times New Roman"/>
          <w:color w:val="000000" w:themeColor="text1"/>
          <w:lang w:val="ru-RU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втор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ачи;</w:t>
      </w:r>
      <w:r w:rsidRPr="008B3DB7">
        <w:rPr>
          <w:rFonts w:ascii="Times New Roman" w:hAnsi="Times New Roman" w:cs="Times New Roman"/>
          <w:color w:val="000000" w:themeColor="text1"/>
        </w:rPr>
        <w:br/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ксперт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цен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екторным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нтрами;</w:t>
      </w:r>
      <w:r w:rsidRPr="008B3DB7">
        <w:rPr>
          <w:rFonts w:ascii="Times New Roman" w:hAnsi="Times New Roman" w:cs="Times New Roman"/>
          <w:color w:val="000000" w:themeColor="text1"/>
        </w:rPr>
        <w:br/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икс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чи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работку/отклонено».</w:t>
      </w:r>
    </w:p>
    <w:p w14:paraId="4C6EB40A" w14:textId="6C456DDA" w:rsidR="002E6E75" w:rsidRPr="002E6E75" w:rsidRDefault="002E6E75" w:rsidP="002E6E7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2E6E75">
        <w:rPr>
          <w:rFonts w:ascii="Times New Roman" w:hAnsi="Times New Roman" w:cs="Times New Roman"/>
          <w:color w:val="000000" w:themeColor="text1"/>
        </w:rPr>
        <w:t>Критери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пользую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л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амопровер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второ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еред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даче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териал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ксперт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цен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иксаци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шен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«н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работку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«отклонено»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ежд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се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ценив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ответств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матик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едиапрофилактики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тери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тносить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тверждённы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правления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—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ормирован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нтитеррористическо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ировоззре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гражданск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тветственност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скрыт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еступ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ущн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рроризм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е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следствий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филактик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ербов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нипуляц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цифров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реде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авов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грамотн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тветственн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еступле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ррористическ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кстремистск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правленност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лгоритма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езопасно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веде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агирова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грозы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цифров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гигиен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2E6E75">
        <w:rPr>
          <w:rFonts w:ascii="Times New Roman" w:hAnsi="Times New Roman" w:cs="Times New Roman"/>
          <w:color w:val="000000" w:themeColor="text1"/>
        </w:rPr>
        <w:t>медиабезопасности</w:t>
      </w:r>
      <w:proofErr w:type="spellEnd"/>
      <w:r w:rsidRPr="002E6E75">
        <w:rPr>
          <w:rFonts w:ascii="Times New Roman" w:hAnsi="Times New Roman" w:cs="Times New Roman"/>
          <w:color w:val="000000" w:themeColor="text1"/>
        </w:rPr>
        <w:t>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филактик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онацизм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руг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дикаль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деологий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звенчиван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ифо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пагандист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рративов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тори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тиводейств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рроризм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спространен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лучш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филактиче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актик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пуск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пользова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гионально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нтекст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днак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тери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держ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литиче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вокац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ормулировок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пособ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силив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циальну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пряженность.</w:t>
      </w:r>
    </w:p>
    <w:p w14:paraId="4DFDC1F8" w14:textId="415E8003" w:rsidR="002E6E75" w:rsidRPr="002E6E75" w:rsidRDefault="002E6E75" w:rsidP="002E6E7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2E6E75">
        <w:rPr>
          <w:rFonts w:ascii="Times New Roman" w:hAnsi="Times New Roman" w:cs="Times New Roman"/>
          <w:color w:val="000000" w:themeColor="text1"/>
        </w:rPr>
        <w:lastRenderedPageBreak/>
        <w:t>Матери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ы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дресова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нкрет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удитории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учающимся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еподавателя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дминистративно-управленческом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ерсоналу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Язык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изуальн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тилистик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ъе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кст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ормат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ан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спростране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н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ответствов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ыбран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удитории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нтент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яза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ме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филактическ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оспитательны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характер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ниж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ивлекательн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дикаль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дей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ормиров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авову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едиаграмотн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крепля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конопослушно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ведение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допустим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грессивн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иторик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пугивание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орально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авле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воцирова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аники.</w:t>
      </w:r>
    </w:p>
    <w:p w14:paraId="1B0714DF" w14:textId="0C388332" w:rsidR="002E6E75" w:rsidRPr="002E6E75" w:rsidRDefault="002E6E75" w:rsidP="002E6E7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2E6E75">
        <w:rPr>
          <w:rFonts w:ascii="Times New Roman" w:hAnsi="Times New Roman" w:cs="Times New Roman"/>
          <w:color w:val="000000" w:themeColor="text1"/>
        </w:rPr>
        <w:t>Оценив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труктурн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ясн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териала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ди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едиаматери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скрыв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дн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м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держ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ди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снов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ывод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нятну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комендац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л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удитории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пускаю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ерегруженн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мыслам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2E6E75">
        <w:rPr>
          <w:rFonts w:ascii="Times New Roman" w:hAnsi="Times New Roman" w:cs="Times New Roman"/>
          <w:color w:val="000000" w:themeColor="text1"/>
        </w:rPr>
        <w:t>многосюжетность</w:t>
      </w:r>
      <w:proofErr w:type="spellEnd"/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збыточн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моциональн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раматизация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ажн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юридическа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рректность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поминан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конодательства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тате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тветственност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прето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татусо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рганизац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н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ы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очным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обходим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провождать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сылкам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фициальны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точники.</w:t>
      </w:r>
    </w:p>
    <w:p w14:paraId="46C9D93A" w14:textId="5154ED94" w:rsidR="002E6E75" w:rsidRPr="002E6E75" w:rsidRDefault="002E6E75" w:rsidP="002E6E7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2E6E75">
        <w:rPr>
          <w:rFonts w:ascii="Times New Roman" w:hAnsi="Times New Roman" w:cs="Times New Roman"/>
          <w:color w:val="000000" w:themeColor="text1"/>
        </w:rPr>
        <w:t>Материал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ответствов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ребования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нформацион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езопасности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допустим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героизац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ррористов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убликац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иографиче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еталей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ямы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цитат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з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нифесто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явлен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дикаль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лидеров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емонстрац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ц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сил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идеоматериало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так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акж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формулировк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тивопоставляющ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удиторию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тническом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лигиозному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изнаку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собо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нима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уделя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изуаль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езопасности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запрещен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оспроизведе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цистск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имволи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ублич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едиаматериалах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пользова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тилисти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адикаль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паганды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стетизац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сили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лишированны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раз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(«террорист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апюшоне»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«хакер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2E6E75">
        <w:rPr>
          <w:rFonts w:ascii="Times New Roman" w:hAnsi="Times New Roman" w:cs="Times New Roman"/>
          <w:color w:val="000000" w:themeColor="text1"/>
        </w:rPr>
        <w:t>в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худи</w:t>
      </w:r>
      <w:proofErr w:type="gramEnd"/>
      <w:r w:rsidRPr="002E6E75">
        <w:rPr>
          <w:rFonts w:ascii="Times New Roman" w:hAnsi="Times New Roman" w:cs="Times New Roman"/>
          <w:color w:val="000000" w:themeColor="text1"/>
        </w:rPr>
        <w:t>»).</w:t>
      </w:r>
    </w:p>
    <w:p w14:paraId="3C405369" w14:textId="422B15E4" w:rsidR="002E6E75" w:rsidRPr="002E6E75" w:rsidRDefault="002E6E75" w:rsidP="002E6E7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2E6E75">
        <w:rPr>
          <w:rFonts w:ascii="Times New Roman" w:hAnsi="Times New Roman" w:cs="Times New Roman"/>
          <w:color w:val="000000" w:themeColor="text1"/>
        </w:rPr>
        <w:t>Такж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ценив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блюде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дакцион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исциплин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втор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ав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пуск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пользова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ольк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легальны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зображени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узыки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язательны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рректны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итры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сыл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точник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блюдени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рендбука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екст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лжен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бы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грамотным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н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одержа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рфографических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шибок.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ополнительн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ценивае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змерим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результата: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л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аждого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материал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пределяю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оказател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ффективн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(охват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смотры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вовлеченность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тональность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обратн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связи),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которые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используютс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для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анализа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эффективности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2E6E75">
        <w:rPr>
          <w:rFonts w:ascii="Times New Roman" w:hAnsi="Times New Roman" w:cs="Times New Roman"/>
          <w:color w:val="000000" w:themeColor="text1"/>
        </w:rPr>
        <w:t>профилактической</w:t>
      </w:r>
      <w:r w:rsidRP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2E6E75">
        <w:rPr>
          <w:rFonts w:ascii="Times New Roman" w:hAnsi="Times New Roman" w:cs="Times New Roman"/>
          <w:color w:val="000000" w:themeColor="text1"/>
        </w:rPr>
        <w:t>медиаработы</w:t>
      </w:r>
      <w:proofErr w:type="spellEnd"/>
      <w:r w:rsidRPr="002E6E75">
        <w:rPr>
          <w:rFonts w:ascii="Times New Roman" w:hAnsi="Times New Roman" w:cs="Times New Roman"/>
          <w:color w:val="000000" w:themeColor="text1"/>
        </w:rPr>
        <w:t>.</w:t>
      </w:r>
    </w:p>
    <w:p w14:paraId="48CB4343" w14:textId="441345B6" w:rsidR="00534F84" w:rsidRPr="00941864" w:rsidRDefault="00000000" w:rsidP="00941864">
      <w:pPr>
        <w:pStyle w:val="1"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0" w:name="чеклист-быстрой-проверки-перед-подачей"/>
      <w:r w:rsidRPr="009418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Чек‑лист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9418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быстрой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9418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роверк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9418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еред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9418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одачей</w:t>
      </w:r>
    </w:p>
    <w:p w14:paraId="38E04479" w14:textId="59348F10" w:rsidR="00534F84" w:rsidRPr="008B3DB7" w:rsidRDefault="00000000" w:rsidP="00E32157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8B3DB7">
        <w:rPr>
          <w:rFonts w:ascii="Times New Roman" w:hAnsi="Times New Roman" w:cs="Times New Roman"/>
          <w:color w:val="000000" w:themeColor="text1"/>
        </w:rPr>
        <w:t>Используйт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лис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пуска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есл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люб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унк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з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блок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STOP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—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даётс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еписывается/перемонтируется).</w:t>
      </w:r>
    </w:p>
    <w:p w14:paraId="53CB6CAE" w14:textId="51821ACF" w:rsidR="00941864" w:rsidRPr="00941864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941864">
        <w:rPr>
          <w:rFonts w:ascii="Times New Roman" w:hAnsi="Times New Roman" w:cs="Times New Roman"/>
          <w:b/>
          <w:bCs/>
          <w:color w:val="000000" w:themeColor="text1"/>
        </w:rPr>
        <w:t>Блок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941864" w:rsidRPr="00941864">
        <w:rPr>
          <w:rFonts w:ascii="Times New Roman" w:hAnsi="Times New Roman" w:cs="Times New Roman"/>
          <w:b/>
          <w:bCs/>
          <w:color w:val="000000" w:themeColor="text1"/>
          <w:lang w:val="ru-RU"/>
        </w:rPr>
        <w:t>проверки</w:t>
      </w:r>
      <w:r w:rsidR="002E6E75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="00B83098" w:rsidRPr="00941864">
        <w:rPr>
          <w:rFonts w:ascii="Times New Roman" w:hAnsi="Times New Roman" w:cs="Times New Roman"/>
          <w:b/>
          <w:bCs/>
          <w:color w:val="000000" w:themeColor="text1"/>
          <w:lang w:val="ru-RU"/>
        </w:rPr>
        <w:t>на</w:t>
      </w:r>
      <w:r w:rsidR="002E6E75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="00B83098" w:rsidRPr="00941864">
        <w:rPr>
          <w:rFonts w:ascii="Times New Roman" w:hAnsi="Times New Roman" w:cs="Times New Roman"/>
          <w:b/>
          <w:bCs/>
          <w:color w:val="000000" w:themeColor="text1"/>
          <w:lang w:val="ru-RU"/>
        </w:rPr>
        <w:t>ошибки</w:t>
      </w:r>
      <w:r w:rsidRPr="00941864">
        <w:rPr>
          <w:rFonts w:ascii="Times New Roman" w:hAnsi="Times New Roman" w:cs="Times New Roman"/>
          <w:b/>
          <w:bCs/>
          <w:color w:val="000000" w:themeColor="text1"/>
        </w:rPr>
        <w:t>:</w:t>
      </w:r>
    </w:p>
    <w:p w14:paraId="793E6DCB" w14:textId="19895D1C" w:rsidR="00941864" w:rsidRPr="00941864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941864">
        <w:rPr>
          <w:rFonts w:ascii="Times New Roman" w:hAnsi="Times New Roman" w:cs="Times New Roman"/>
          <w:color w:val="000000" w:themeColor="text1"/>
          <w:lang w:val="ru-RU"/>
        </w:rPr>
        <w:t>героизации/романтиз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ступников/террористов</w:t>
      </w:r>
    </w:p>
    <w:p w14:paraId="20D69B71" w14:textId="6C78D115" w:rsidR="00941864" w:rsidRPr="00941864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="00941864">
        <w:rPr>
          <w:rFonts w:ascii="Times New Roman" w:hAnsi="Times New Roman" w:cs="Times New Roman"/>
          <w:color w:val="000000" w:themeColor="text1"/>
          <w:lang w:val="ru-RU"/>
        </w:rPr>
        <w:t>необоснованных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дро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сили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так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зрушений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шок‑контента</w:t>
      </w:r>
    </w:p>
    <w:p w14:paraId="101FD5D8" w14:textId="69ED3D4C" w:rsidR="00941864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ям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итат/манифестов/обращен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адикалов</w:t>
      </w:r>
    </w:p>
    <w:p w14:paraId="394FCD8C" w14:textId="093D572A" w:rsidR="00941864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имволики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прещён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ублич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монстрации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изуаль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дов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сход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тепен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мешения»</w:t>
      </w:r>
    </w:p>
    <w:p w14:paraId="0A53A2ED" w14:textId="221032E3" w:rsidR="00941864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форм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финансировании/поощрен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ррористическ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ятельност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н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ведений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тор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огу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легчи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овлечение</w:t>
      </w:r>
    </w:p>
    <w:p w14:paraId="0EAF955A" w14:textId="6655C010" w:rsidR="00534F84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ярлыков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знак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этничности/религии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свои/чужие»</w:t>
      </w:r>
    </w:p>
    <w:p w14:paraId="2D96E04B" w14:textId="1E173912" w:rsidR="00941864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B83098">
        <w:rPr>
          <w:rFonts w:ascii="Times New Roman" w:hAnsi="Times New Roman" w:cs="Times New Roman"/>
          <w:b/>
          <w:bCs/>
          <w:color w:val="000000" w:themeColor="text1"/>
        </w:rPr>
        <w:t>Блок</w:t>
      </w:r>
      <w:r w:rsidR="002E6E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</w:rPr>
        <w:t>качества</w:t>
      </w:r>
      <w:r w:rsidR="00B83098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</w:p>
    <w:p w14:paraId="2A842E19" w14:textId="1CE8128A" w:rsidR="00941864" w:rsidRPr="00941864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ответству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ыбран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матик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лев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удитории</w:t>
      </w:r>
      <w:r w:rsidR="00941864">
        <w:rPr>
          <w:rFonts w:ascii="Times New Roman" w:hAnsi="Times New Roman" w:cs="Times New Roman"/>
          <w:color w:val="000000" w:themeColor="text1"/>
          <w:lang w:val="ru-RU"/>
        </w:rPr>
        <w:t>и</w:t>
      </w:r>
    </w:p>
    <w:p w14:paraId="57DA2C69" w14:textId="6C799447" w:rsidR="00C10CEF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д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центральна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де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+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ди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ывод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+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дн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ейств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удитории</w:t>
      </w:r>
    </w:p>
    <w:p w14:paraId="7C12A75E" w14:textId="0DC735FD" w:rsidR="00C10CEF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екс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ычитан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орфография/смысл)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изу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читабелен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егруза</w:t>
      </w:r>
    </w:p>
    <w:p w14:paraId="4C8B87AF" w14:textId="33AF3C55" w:rsidR="00C10CEF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с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овы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твержде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верены;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сточни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каза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официальные)</w:t>
      </w:r>
    </w:p>
    <w:p w14:paraId="448B3845" w14:textId="105921CE" w:rsidR="00C10CEF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lastRenderedPageBreak/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вторски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крыт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лицензии/договоры/источники)</w:t>
      </w:r>
    </w:p>
    <w:p w14:paraId="7C00A6D6" w14:textId="5B432555" w:rsidR="00C10CEF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Указа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акты/канал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мощ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вуз/официальные)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есл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едполага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ращение</w:t>
      </w:r>
    </w:p>
    <w:p w14:paraId="01014470" w14:textId="5CE0A6AF" w:rsidR="00534F84" w:rsidRPr="00B83098" w:rsidRDefault="00000000" w:rsidP="0094186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-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B3DB7">
        <w:rPr>
          <w:rFonts w:ascii="Times New Roman" w:hAnsi="Times New Roman" w:cs="Times New Roman"/>
          <w:color w:val="000000" w:themeColor="text1"/>
        </w:rPr>
        <w:t>[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]</w:t>
      </w:r>
      <w:proofErr w:type="gramEnd"/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пределе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лощад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убликаци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KPI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л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тчёта</w:t>
      </w:r>
    </w:p>
    <w:p w14:paraId="06127F0C" w14:textId="11897E0E" w:rsidR="00534F84" w:rsidRPr="00B83098" w:rsidRDefault="00000000" w:rsidP="00B83098">
      <w:pPr>
        <w:pStyle w:val="1"/>
        <w:spacing w:after="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Xb36cbd2e04372fb6e89166ac40b74a25ca5e659"/>
      <w:bookmarkEnd w:id="9"/>
      <w:bookmarkEnd w:id="10"/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иповые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шибк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пр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оздани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антитеррористического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контента</w:t>
      </w:r>
      <w:r w:rsid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br/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как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х</w:t>
      </w:r>
      <w:r w:rsidR="002E6E75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  <w:r w:rsidRPr="00B830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исправлять</w:t>
      </w:r>
    </w:p>
    <w:p w14:paraId="0EA0AE14" w14:textId="6D1FAF8D" w:rsidR="00534F84" w:rsidRPr="00B83098" w:rsidRDefault="00000000" w:rsidP="00E32157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Ошибк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иж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группирова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симпт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→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ис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→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ррекция».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н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нованы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еречн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допустимы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ктик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рекомендация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нтитеррористическому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онтенту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такж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илах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безопасног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свещен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обыти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асилия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(анти‑героизация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пре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шок‑контента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ащита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данных)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7"/>
        <w:gridCol w:w="3713"/>
        <w:gridCol w:w="3529"/>
      </w:tblGrid>
      <w:tr w:rsidR="00B83098" w:rsidRPr="00B83098" w14:paraId="2B499618" w14:textId="77777777" w:rsidTr="00B8309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537CD63" w14:textId="29E15254" w:rsidR="00B83098" w:rsidRPr="00B83098" w:rsidRDefault="00B83098" w:rsidP="00B8309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Типовая</w:t>
            </w:r>
            <w:r w:rsidR="002E6E7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ошибка</w:t>
            </w:r>
          </w:p>
        </w:tc>
        <w:tc>
          <w:tcPr>
            <w:tcW w:w="0" w:type="auto"/>
            <w:vAlign w:val="center"/>
            <w:hideMark/>
          </w:tcPr>
          <w:p w14:paraId="48CF00C1" w14:textId="073A148B" w:rsidR="00B83098" w:rsidRPr="00B83098" w:rsidRDefault="00B83098" w:rsidP="00B8309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Почему</w:t>
            </w:r>
            <w:r w:rsidR="002E6E7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это</w:t>
            </w:r>
            <w:r w:rsidR="002E6E7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проблема</w:t>
            </w:r>
          </w:p>
        </w:tc>
        <w:tc>
          <w:tcPr>
            <w:tcW w:w="0" w:type="auto"/>
            <w:vAlign w:val="center"/>
            <w:hideMark/>
          </w:tcPr>
          <w:p w14:paraId="485CCDA2" w14:textId="694F268F" w:rsidR="00B83098" w:rsidRPr="00B83098" w:rsidRDefault="00B83098" w:rsidP="00B8309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Как</w:t>
            </w:r>
            <w:r w:rsidR="002E6E7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u-RU" w:eastAsia="ru-RU"/>
              </w:rPr>
              <w:t>исправить</w:t>
            </w:r>
          </w:p>
        </w:tc>
      </w:tr>
      <w:tr w:rsidR="00B83098" w:rsidRPr="00B83098" w14:paraId="7CB89D7D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FF32E" w14:textId="79FA610F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шаблон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изуаль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разов</w:t>
            </w:r>
          </w:p>
        </w:tc>
        <w:tc>
          <w:tcPr>
            <w:tcW w:w="0" w:type="auto"/>
            <w:vAlign w:val="center"/>
            <w:hideMark/>
          </w:tcPr>
          <w:p w14:paraId="1BF10B19" w14:textId="02F59B2F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лиширова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зображен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(«террорис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апюшоне»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челове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proofErr w:type="gramStart"/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худи</w:t>
            </w:r>
            <w:proofErr w:type="gramEnd"/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оутбуком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челове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шётк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р.)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нижаю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вер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у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ызываю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эффек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«баннер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лепоты»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су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филактическ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мысла</w:t>
            </w:r>
          </w:p>
        </w:tc>
        <w:tc>
          <w:tcPr>
            <w:tcW w:w="0" w:type="auto"/>
            <w:vAlign w:val="center"/>
            <w:hideMark/>
          </w:tcPr>
          <w:p w14:paraId="09437A54" w14:textId="22362847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алистич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жизне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туаци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вяза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разователь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редой: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ще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нтернете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веде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ществен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естах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лгоритм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йств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грозе</w:t>
            </w:r>
          </w:p>
        </w:tc>
      </w:tr>
      <w:tr w:rsidR="00B83098" w:rsidRPr="00B83098" w14:paraId="0D1FAE73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7EAE5C" w14:textId="57B49F55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монстрац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мволи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дикаль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вижений</w:t>
            </w:r>
          </w:p>
        </w:tc>
        <w:tc>
          <w:tcPr>
            <w:tcW w:w="0" w:type="auto"/>
            <w:vAlign w:val="center"/>
            <w:hideMark/>
          </w:tcPr>
          <w:p w14:paraId="03F3D31F" w14:textId="0F80797F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ублична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монстрац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цистск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мволи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мволик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ход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тепен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мешения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ож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руш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конодательств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зда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ис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преднамерен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пуляризац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дикаль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деологии</w:t>
            </w:r>
          </w:p>
        </w:tc>
        <w:tc>
          <w:tcPr>
            <w:tcW w:w="0" w:type="auto"/>
            <w:vAlign w:val="center"/>
            <w:hideMark/>
          </w:tcPr>
          <w:p w14:paraId="3BF6FB9E" w14:textId="65638C18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ключи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доб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мволи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ублич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едиаматериалах.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обходимост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ссмотрен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торическ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текст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йтраль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люстрац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эксперт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мментарии</w:t>
            </w:r>
          </w:p>
        </w:tc>
      </w:tr>
      <w:tr w:rsidR="00B83098" w:rsidRPr="00B83098" w14:paraId="06532320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742149" w14:textId="68488A14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зд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ярк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раз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ррористически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экстремистски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рганизаций</w:t>
            </w:r>
          </w:p>
        </w:tc>
        <w:tc>
          <w:tcPr>
            <w:tcW w:w="0" w:type="auto"/>
            <w:vAlign w:val="center"/>
            <w:hideMark/>
          </w:tcPr>
          <w:p w14:paraId="692DA723" w14:textId="4C6DD88B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аж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гативна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монстрац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ож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ыз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желатель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нтерес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омантизацию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раз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«опасн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тивника»</w:t>
            </w:r>
          </w:p>
        </w:tc>
        <w:tc>
          <w:tcPr>
            <w:tcW w:w="0" w:type="auto"/>
            <w:vAlign w:val="center"/>
            <w:hideMark/>
          </w:tcPr>
          <w:p w14:paraId="1771DDB5" w14:textId="25922017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средоточи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ним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следствия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тивоправ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ятельност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тветственност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аль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иска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л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человека</w:t>
            </w:r>
          </w:p>
        </w:tc>
      </w:tr>
      <w:tr w:rsidR="00B83098" w:rsidRPr="00B83098" w14:paraId="49377DD0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774935" w14:textId="1A13A953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шок-контента</w:t>
            </w:r>
          </w:p>
        </w:tc>
        <w:tc>
          <w:tcPr>
            <w:tcW w:w="0" w:type="auto"/>
            <w:vAlign w:val="center"/>
            <w:hideMark/>
          </w:tcPr>
          <w:p w14:paraId="01405425" w14:textId="2D585419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монстрац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цен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силия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зрушен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жерт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ррористически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кто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ож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равмир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ю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ыз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тторже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а</w:t>
            </w:r>
          </w:p>
        </w:tc>
        <w:tc>
          <w:tcPr>
            <w:tcW w:w="0" w:type="auto"/>
            <w:vAlign w:val="center"/>
            <w:hideMark/>
          </w:tcPr>
          <w:p w14:paraId="1BE8B369" w14:textId="10CE7509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ереда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следств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структив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деолог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через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ъяснение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торителлинг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аль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жизне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итуац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изуальн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силия</w:t>
            </w:r>
          </w:p>
        </w:tc>
      </w:tr>
      <w:tr w:rsidR="00B83098" w:rsidRPr="00B83098" w14:paraId="306F0EDF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E28284" w14:textId="6F9A9DA4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пугив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и</w:t>
            </w:r>
          </w:p>
        </w:tc>
        <w:tc>
          <w:tcPr>
            <w:tcW w:w="0" w:type="auto"/>
            <w:vAlign w:val="center"/>
            <w:hideMark/>
          </w:tcPr>
          <w:p w14:paraId="3CB60467" w14:textId="594A5E47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тент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строен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ключительн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гроза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казаниях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нижа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вер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иру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сознанно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прият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дикаль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деологии</w:t>
            </w:r>
          </w:p>
        </w:tc>
        <w:tc>
          <w:tcPr>
            <w:tcW w:w="0" w:type="auto"/>
            <w:vAlign w:val="center"/>
            <w:hideMark/>
          </w:tcPr>
          <w:p w14:paraId="2DD3C666" w14:textId="7D94CFC1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светительск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филактическ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дход: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ъясня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иск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казы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льтернатив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ут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амореализации</w:t>
            </w:r>
          </w:p>
        </w:tc>
      </w:tr>
      <w:tr w:rsidR="00B83098" w:rsidRPr="00B83098" w14:paraId="2EF685B1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9A565B" w14:textId="038ABB11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ерегруженнос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мыслами</w:t>
            </w:r>
          </w:p>
        </w:tc>
        <w:tc>
          <w:tcPr>
            <w:tcW w:w="0" w:type="auto"/>
            <w:vAlign w:val="center"/>
            <w:hideMark/>
          </w:tcPr>
          <w:p w14:paraId="4EEFB6A0" w14:textId="22F8FE5B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пытк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дновременн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свети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скольк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м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(вербовка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тветственность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тор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lastRenderedPageBreak/>
              <w:t>терроризм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р.)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иводи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тер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сновн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сыла</w:t>
            </w:r>
          </w:p>
        </w:tc>
        <w:tc>
          <w:tcPr>
            <w:tcW w:w="0" w:type="auto"/>
            <w:vAlign w:val="center"/>
            <w:hideMark/>
          </w:tcPr>
          <w:p w14:paraId="5D3E0299" w14:textId="7615458D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lastRenderedPageBreak/>
              <w:t>Кажд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едиаматериал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лжен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скры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дну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му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дну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лючевую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ысль</w:t>
            </w:r>
          </w:p>
        </w:tc>
      </w:tr>
      <w:tr w:rsidR="00B83098" w:rsidRPr="00B83098" w14:paraId="22F65FFB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73B689" w14:textId="6249F54E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lastRenderedPageBreak/>
              <w:t>Отсутств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актически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комендаций</w:t>
            </w:r>
          </w:p>
        </w:tc>
        <w:tc>
          <w:tcPr>
            <w:tcW w:w="0" w:type="auto"/>
            <w:vAlign w:val="center"/>
            <w:hideMark/>
          </w:tcPr>
          <w:p w14:paraId="6C2E7A70" w14:textId="6188E0E1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тор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лиш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писыва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блему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иру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авыко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опасн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ведения</w:t>
            </w:r>
          </w:p>
        </w:tc>
        <w:tc>
          <w:tcPr>
            <w:tcW w:w="0" w:type="auto"/>
            <w:vAlign w:val="center"/>
            <w:hideMark/>
          </w:tcPr>
          <w:p w14:paraId="4E1BFE44" w14:textId="147D98B5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бавля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крет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веты: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изна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ербовк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лгоритм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йствий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екомендац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цифров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опасности</w:t>
            </w:r>
          </w:p>
        </w:tc>
      </w:tr>
      <w:tr w:rsidR="00B83098" w:rsidRPr="00B83098" w14:paraId="7A214B30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CCDB86" w14:textId="116C6180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лож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анцелярск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язык</w:t>
            </w:r>
          </w:p>
        </w:tc>
        <w:tc>
          <w:tcPr>
            <w:tcW w:w="0" w:type="auto"/>
            <w:vAlign w:val="center"/>
            <w:hideMark/>
          </w:tcPr>
          <w:p w14:paraId="2E0E9E7D" w14:textId="6549EF77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збыточна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фициальна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рминолог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трудня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осприят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олодежн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ей</w:t>
            </w:r>
          </w:p>
        </w:tc>
        <w:tc>
          <w:tcPr>
            <w:tcW w:w="0" w:type="auto"/>
            <w:vAlign w:val="center"/>
            <w:hideMark/>
          </w:tcPr>
          <w:p w14:paraId="01E2F017" w14:textId="3DC3D991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ст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нят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язык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ротк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улиров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яс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заголовки</w:t>
            </w:r>
          </w:p>
        </w:tc>
      </w:tr>
      <w:tr w:rsidR="00B83098" w:rsidRPr="00B83098" w14:paraId="7F2730BC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4E706A" w14:textId="54B1890D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соответств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ат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лощадк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спространения</w:t>
            </w:r>
          </w:p>
        </w:tc>
        <w:tc>
          <w:tcPr>
            <w:tcW w:w="0" w:type="auto"/>
            <w:vAlign w:val="center"/>
            <w:hideMark/>
          </w:tcPr>
          <w:p w14:paraId="5E3B8C91" w14:textId="16008DE4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ли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кст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л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ерегруже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изуаль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лох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оспринимаютс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циальн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етях</w:t>
            </w:r>
          </w:p>
        </w:tc>
        <w:tc>
          <w:tcPr>
            <w:tcW w:w="0" w:type="auto"/>
            <w:vAlign w:val="center"/>
            <w:hideMark/>
          </w:tcPr>
          <w:p w14:paraId="2D8C6C65" w14:textId="231AF486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ротк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ксты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арточк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нфографику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идеоролик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60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екунд</w:t>
            </w:r>
          </w:p>
        </w:tc>
      </w:tr>
      <w:tr w:rsidR="00B83098" w:rsidRPr="00B83098" w14:paraId="1AC0AF5B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859888" w14:textId="4B5AA643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тсутств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дресност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и</w:t>
            </w:r>
          </w:p>
        </w:tc>
        <w:tc>
          <w:tcPr>
            <w:tcW w:w="0" w:type="auto"/>
            <w:vAlign w:val="center"/>
            <w:hideMark/>
          </w:tcPr>
          <w:p w14:paraId="29395307" w14:textId="608E9D12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ниверсаль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тен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чет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собенносте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целев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(обучающиеся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еподаватели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правленческ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ерсонал)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нижа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эффективнос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филактики</w:t>
            </w:r>
          </w:p>
        </w:tc>
        <w:tc>
          <w:tcPr>
            <w:tcW w:w="0" w:type="auto"/>
            <w:vAlign w:val="center"/>
            <w:hideMark/>
          </w:tcPr>
          <w:p w14:paraId="1733012C" w14:textId="2A8319CE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даптир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держ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а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териала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д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кретную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ю</w:t>
            </w:r>
          </w:p>
        </w:tc>
      </w:tr>
      <w:tr w:rsidR="00B83098" w:rsidRPr="00B83098" w14:paraId="36F596DA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13FCA3" w14:textId="45002D67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гнориров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м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цифров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опасности</w:t>
            </w:r>
          </w:p>
        </w:tc>
        <w:tc>
          <w:tcPr>
            <w:tcW w:w="0" w:type="auto"/>
            <w:vAlign w:val="center"/>
            <w:hideMark/>
          </w:tcPr>
          <w:p w14:paraId="32CFFD77" w14:textId="3ED92CDB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достаточно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нима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едиаграмотност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цифров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гигиен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н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учитыва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овремен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пособ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овлечен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олодеж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структивную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деятельность</w:t>
            </w:r>
          </w:p>
        </w:tc>
        <w:tc>
          <w:tcPr>
            <w:tcW w:w="0" w:type="auto"/>
            <w:vAlign w:val="center"/>
            <w:hideMark/>
          </w:tcPr>
          <w:p w14:paraId="703B88A2" w14:textId="159DC758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ключ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емы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цифрово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гигиены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спознаван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манипуляци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безопасн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ведени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ети</w:t>
            </w:r>
          </w:p>
        </w:tc>
      </w:tr>
      <w:tr w:rsidR="00B83098" w:rsidRPr="00B83098" w14:paraId="34271EF1" w14:textId="77777777" w:rsidTr="00B830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A90789" w14:textId="4330529E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днотип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ценар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рофилактического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онтента</w:t>
            </w:r>
          </w:p>
        </w:tc>
        <w:tc>
          <w:tcPr>
            <w:tcW w:w="0" w:type="auto"/>
            <w:vAlign w:val="center"/>
            <w:hideMark/>
          </w:tcPr>
          <w:p w14:paraId="1D92BA2F" w14:textId="4443FB15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вторени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динаковых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южетов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нижает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нтерес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аудитори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оспринимается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ак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альный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подход</w:t>
            </w:r>
          </w:p>
        </w:tc>
        <w:tc>
          <w:tcPr>
            <w:tcW w:w="0" w:type="auto"/>
            <w:vAlign w:val="center"/>
            <w:hideMark/>
          </w:tcPr>
          <w:p w14:paraId="20FD6562" w14:textId="5C478BF3" w:rsidR="00B83098" w:rsidRPr="00B83098" w:rsidRDefault="00B83098" w:rsidP="00B83098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спользовать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разнообраз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форматы: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торителлинг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кейс-разборы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интервью,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образовательные</w:t>
            </w:r>
            <w:r w:rsidR="002E6E75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</w:t>
            </w:r>
            <w:r w:rsidRPr="00B83098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видео</w:t>
            </w:r>
          </w:p>
        </w:tc>
      </w:tr>
    </w:tbl>
    <w:p w14:paraId="06931732" w14:textId="135A8314" w:rsidR="00534F84" w:rsidRPr="00B83098" w:rsidRDefault="0000000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8B3DB7">
        <w:rPr>
          <w:rFonts w:ascii="Times New Roman" w:hAnsi="Times New Roman" w:cs="Times New Roman"/>
          <w:color w:val="000000" w:themeColor="text1"/>
        </w:rPr>
        <w:t>В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качестве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«контрольной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оверки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олезно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именять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правило: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если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убрать</w:t>
      </w:r>
      <w:r w:rsidR="002E6E75">
        <w:rPr>
          <w:rFonts w:ascii="Times New Roman" w:hAnsi="Times New Roman" w:cs="Times New Roman"/>
          <w:i/>
          <w:iCs/>
          <w:color w:val="000000" w:themeColor="text1"/>
          <w:lang w:val="ru-RU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тему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—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всё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равно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выглядит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как</w:t>
      </w:r>
      <w:r w:rsidR="002E6E7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i/>
          <w:iCs/>
          <w:color w:val="000000" w:themeColor="text1"/>
        </w:rPr>
        <w:t>профилактический?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Если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нет,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значит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материал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слишком</w:t>
      </w:r>
      <w:r w:rsidR="002E6E75">
        <w:rPr>
          <w:rFonts w:ascii="Times New Roman" w:hAnsi="Times New Roman" w:cs="Times New Roman"/>
          <w:color w:val="000000" w:themeColor="text1"/>
        </w:rPr>
        <w:t xml:space="preserve"> </w:t>
      </w:r>
      <w:r w:rsidRPr="008B3DB7">
        <w:rPr>
          <w:rFonts w:ascii="Times New Roman" w:hAnsi="Times New Roman" w:cs="Times New Roman"/>
          <w:color w:val="000000" w:themeColor="text1"/>
        </w:rPr>
        <w:t>общий</w:t>
      </w:r>
      <w:bookmarkStart w:id="12" w:name="citations"/>
      <w:bookmarkEnd w:id="1"/>
      <w:bookmarkEnd w:id="2"/>
      <w:bookmarkEnd w:id="11"/>
      <w:bookmarkEnd w:id="12"/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B83098">
        <w:rPr>
          <w:rFonts w:ascii="Times New Roman" w:hAnsi="Times New Roman" w:cs="Times New Roman"/>
          <w:color w:val="000000" w:themeColor="text1"/>
          <w:lang w:val="ru-RU"/>
        </w:rPr>
        <w:t>и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B83098">
        <w:rPr>
          <w:rFonts w:ascii="Times New Roman" w:hAnsi="Times New Roman" w:cs="Times New Roman"/>
          <w:color w:val="000000" w:themeColor="text1"/>
          <w:lang w:val="ru-RU"/>
        </w:rPr>
        <w:t>ег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B83098">
        <w:rPr>
          <w:rFonts w:ascii="Times New Roman" w:hAnsi="Times New Roman" w:cs="Times New Roman"/>
          <w:color w:val="000000" w:themeColor="text1"/>
          <w:lang w:val="ru-RU"/>
        </w:rPr>
        <w:t>нужно</w:t>
      </w:r>
      <w:r w:rsidR="002E6E75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B83098">
        <w:rPr>
          <w:rFonts w:ascii="Times New Roman" w:hAnsi="Times New Roman" w:cs="Times New Roman"/>
          <w:color w:val="000000" w:themeColor="text1"/>
          <w:lang w:val="ru-RU"/>
        </w:rPr>
        <w:t>переделать.</w:t>
      </w:r>
    </w:p>
    <w:sectPr w:rsidR="00534F84" w:rsidRPr="00B8309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B42C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6A49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22513327">
    <w:abstractNumId w:val="0"/>
  </w:num>
  <w:num w:numId="2" w16cid:durableId="9243370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4F84"/>
    <w:rsid w:val="000D386F"/>
    <w:rsid w:val="000E5F52"/>
    <w:rsid w:val="001463B3"/>
    <w:rsid w:val="0018506F"/>
    <w:rsid w:val="002E6E75"/>
    <w:rsid w:val="00441C6C"/>
    <w:rsid w:val="004B6FE6"/>
    <w:rsid w:val="00534F84"/>
    <w:rsid w:val="005522E4"/>
    <w:rsid w:val="006354CA"/>
    <w:rsid w:val="00715402"/>
    <w:rsid w:val="00823B5F"/>
    <w:rsid w:val="008B3DB7"/>
    <w:rsid w:val="00902C65"/>
    <w:rsid w:val="00941864"/>
    <w:rsid w:val="00A01D7C"/>
    <w:rsid w:val="00B1452F"/>
    <w:rsid w:val="00B83098"/>
    <w:rsid w:val="00C10CEF"/>
    <w:rsid w:val="00C83E29"/>
    <w:rsid w:val="00CD5206"/>
    <w:rsid w:val="00D5617B"/>
    <w:rsid w:val="00E32157"/>
    <w:rsid w:val="00E45609"/>
    <w:rsid w:val="00F47BA4"/>
    <w:rsid w:val="00F55E7D"/>
    <w:rsid w:val="00F6617C"/>
    <w:rsid w:val="00FD20E3"/>
    <w:rsid w:val="00FD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D0DCA"/>
  <w15:docId w15:val="{13AA1F1F-91A8-D04E-B67A-A8759456E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FollowedHyperlink"/>
    <w:basedOn w:val="a1"/>
    <w:rsid w:val="008B3D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8</Pages>
  <Words>2641</Words>
  <Characters>15055</Characters>
  <Application>Microsoft Office Word</Application>
  <DocSecurity>0</DocSecurity>
  <Lines>125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ирилл Лавров</cp:lastModifiedBy>
  <cp:revision>13</cp:revision>
  <dcterms:created xsi:type="dcterms:W3CDTF">2026-03-12T21:27:00Z</dcterms:created>
  <dcterms:modified xsi:type="dcterms:W3CDTF">2026-03-13T12:08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